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47F9B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 = open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tudents.csv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r'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9C03773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 = open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ewStudent.csv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w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E1BFDF6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ata = f.read()</w:t>
      </w:r>
    </w:p>
    <w:p w14:paraId="32EA8F46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m = []</w:t>
      </w:r>
    </w:p>
    <w:p w14:paraId="6B874027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able = []</w:t>
      </w:r>
    </w:p>
    <w:p w14:paraId="3EB4FC33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um = 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403BF6E3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 = data.split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\n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77B2B72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.pop()</w:t>
      </w:r>
    </w:p>
    <w:p w14:paraId="2B3E8B1C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a)):</w:t>
      </w:r>
    </w:p>
    <w:p w14:paraId="196B6AB8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table.append(a[i].split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,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</w:t>
      </w:r>
    </w:p>
    <w:p w14:paraId="48E9DB80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E96A25A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l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)):</w:t>
      </w:r>
    </w:p>
    <w:p w14:paraId="03DF4345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j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[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:</w:t>
      </w:r>
    </w:p>
    <w:p w14:paraId="2724691D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um = sum+int(table[l][j])</w:t>
      </w:r>
    </w:p>
    <w:p w14:paraId="3AE1361B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m.append(sum)</w:t>
      </w:r>
    </w:p>
    <w:p w14:paraId="6CE588F7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um = 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3CC45FCB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49BD685" w14:textId="3B935B00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9819C1B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)):</w:t>
      </w:r>
    </w:p>
    <w:p w14:paraId="7C4EB84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table[b].append(m[b-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</w:t>
      </w:r>
    </w:p>
    <w:p w14:paraId="73019C51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h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)):</w:t>
      </w:r>
    </w:p>
    <w:p w14:paraId="1FD6C5BD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[h])):</w:t>
      </w:r>
    </w:p>
    <w:p w14:paraId="0D6CB64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.write(str(table[h][n]))</w:t>
      </w:r>
    </w:p>
    <w:p w14:paraId="1E9AB597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p.write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,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03520D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p.write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\n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13ADBA4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.close()</w:t>
      </w:r>
    </w:p>
    <w:p w14:paraId="4CD84D7D" w14:textId="30B2F55D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1218662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7A8D187" w14:textId="1E2D2C81" w:rsidR="00052CA8" w:rsidRDefault="00052CA8"/>
    <w:p w14:paraId="46110E9B" w14:textId="176A1D90" w:rsidR="003F64F8" w:rsidRDefault="003F64F8"/>
    <w:p w14:paraId="57E69AA0" w14:textId="77777777" w:rsidR="003F64F8" w:rsidRDefault="003F64F8"/>
    <w:p w14:paraId="1A4353C8" w14:textId="77777777" w:rsidR="003F64F8" w:rsidRDefault="003F64F8"/>
    <w:p w14:paraId="123A2EA0" w14:textId="5C964DF2" w:rsidR="003F64F8" w:rsidRDefault="003F64F8">
      <w:r w:rsidRPr="003F64F8">
        <w:lastRenderedPageBreak/>
        <w:drawing>
          <wp:inline distT="0" distB="0" distL="0" distR="0" wp14:anchorId="0D3912C9" wp14:editId="619262A3">
            <wp:extent cx="5172797" cy="5163271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516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A4134" w14:textId="77777777" w:rsidR="003F64F8" w:rsidRDefault="003F64F8"/>
    <w:p w14:paraId="18A6E899" w14:textId="77777777" w:rsidR="003F64F8" w:rsidRDefault="003F64F8"/>
    <w:p w14:paraId="6FEF76F3" w14:textId="77777777" w:rsidR="003F64F8" w:rsidRDefault="003F64F8"/>
    <w:p w14:paraId="098301EA" w14:textId="77777777" w:rsidR="003F64F8" w:rsidRDefault="003F64F8"/>
    <w:p w14:paraId="006F8C21" w14:textId="77777777" w:rsidR="003F64F8" w:rsidRDefault="003F64F8"/>
    <w:p w14:paraId="34CB7CD7" w14:textId="77777777" w:rsidR="003F64F8" w:rsidRDefault="003F64F8"/>
    <w:p w14:paraId="5CA04782" w14:textId="77777777" w:rsidR="003F64F8" w:rsidRDefault="003F64F8"/>
    <w:p w14:paraId="7D125178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 = open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students.csv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r'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2CC559E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ata = f.read()</w:t>
      </w:r>
    </w:p>
    <w:p w14:paraId="33FD63E5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m = []</w:t>
      </w:r>
    </w:p>
    <w:p w14:paraId="1AEE0556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table = []</w:t>
      </w:r>
    </w:p>
    <w:p w14:paraId="384F701C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sum = 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5A8CC108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 = data.split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\n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4D62818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.pop()</w:t>
      </w:r>
    </w:p>
    <w:p w14:paraId="06CD18E8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a)):</w:t>
      </w:r>
    </w:p>
    <w:p w14:paraId="05413D3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lastRenderedPageBreak/>
        <w:t>    table.append(a[i].split(</w:t>
      </w:r>
      <w:r w:rsidRPr="003F64F8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,"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</w:t>
      </w:r>
    </w:p>
    <w:p w14:paraId="32D75FD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B85BA84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l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)):</w:t>
      </w:r>
    </w:p>
    <w:p w14:paraId="24511EE4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j </w:t>
      </w:r>
      <w:r w:rsidRPr="003F64F8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len(table[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])):</w:t>
      </w:r>
    </w:p>
    <w:p w14:paraId="571AC880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sum = sum+int(table[l][j])</w:t>
      </w:r>
    </w:p>
    <w:p w14:paraId="398AAEC4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m.append(sum)</w:t>
      </w:r>
    </w:p>
    <w:p w14:paraId="185F6DFF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sum = </w:t>
      </w:r>
      <w:r w:rsidRPr="003F64F8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200B8C7B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619110A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rint(m)</w:t>
      </w:r>
    </w:p>
    <w:p w14:paraId="3AAF9BFA" w14:textId="7777777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7DF0FA8D" w14:textId="7DFF9CA9" w:rsid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229ED3D" w14:textId="2D7F2217" w:rsid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014B9989" w14:textId="4C4DD3B1" w:rsid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0BF0C9C" w14:textId="1C53A3C7" w:rsid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4FBEBA5F" w14:textId="6300A760" w:rsid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B21F80D" w14:textId="7012E9A7" w:rsidR="003F64F8" w:rsidRPr="003F64F8" w:rsidRDefault="003F64F8" w:rsidP="003F64F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3F64F8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drawing>
          <wp:inline distT="0" distB="0" distL="0" distR="0" wp14:anchorId="209A9698" wp14:editId="6590007C">
            <wp:extent cx="5658640" cy="56205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DB34" w14:textId="5FAF211D" w:rsidR="003F64F8" w:rsidRDefault="003F64F8"/>
    <w:sectPr w:rsidR="003F64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TOwNLI0tbQ0MjNT0lEKTi0uzszPAykwrAUAvpU4NiwAAAA="/>
  </w:docVars>
  <w:rsids>
    <w:rsidRoot w:val="003F64F8"/>
    <w:rsid w:val="00052CA8"/>
    <w:rsid w:val="0011499A"/>
    <w:rsid w:val="003F64F8"/>
    <w:rsid w:val="00FD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15243"/>
  <w15:chartTrackingRefBased/>
  <w15:docId w15:val="{C62877AE-3C14-4B3E-A799-F70FEB551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5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7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Hasnain Raza</dc:creator>
  <cp:keywords/>
  <dc:description/>
  <cp:lastModifiedBy>M Hasnain Raza</cp:lastModifiedBy>
  <cp:revision>2</cp:revision>
  <dcterms:created xsi:type="dcterms:W3CDTF">2022-12-02T12:14:00Z</dcterms:created>
  <dcterms:modified xsi:type="dcterms:W3CDTF">2022-12-02T12:14:00Z</dcterms:modified>
</cp:coreProperties>
</file>